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A78F" w14:textId="77777777" w:rsid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B601D93" wp14:editId="438B06FC">
            <wp:simplePos x="0" y="0"/>
            <wp:positionH relativeFrom="margin">
              <wp:posOffset>-76200</wp:posOffset>
            </wp:positionH>
            <wp:positionV relativeFrom="paragraph">
              <wp:posOffset>0</wp:posOffset>
            </wp:positionV>
            <wp:extent cx="800100" cy="800100"/>
            <wp:effectExtent l="0" t="0" r="0" b="0"/>
            <wp:wrapThrough wrapText="bothSides">
              <wp:wrapPolygon edited="0">
                <wp:start x="3600" y="0"/>
                <wp:lineTo x="3600" y="21086"/>
                <wp:lineTo x="18000" y="21086"/>
                <wp:lineTo x="18514" y="5143"/>
                <wp:lineTo x="16971" y="0"/>
                <wp:lineTo x="360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lang w:val="sq-AL"/>
        </w:rPr>
        <w:t>O</w:t>
      </w:r>
      <w:r w:rsidRPr="00FA2FC4">
        <w:rPr>
          <w:rFonts w:ascii="Calibri" w:hAnsi="Calibri" w:cs="Calibri"/>
          <w:b/>
          <w:lang w:val="sq-AL"/>
        </w:rPr>
        <w:t>rganizata Jo-Qeveritare Emancipimi Civil Ma Ndryshe</w:t>
      </w:r>
    </w:p>
    <w:p w14:paraId="132ECFF2" w14:textId="2476B13E" w:rsidR="005334E7" w:rsidRDefault="001B6952" w:rsidP="001B6952">
      <w:pPr>
        <w:jc w:val="center"/>
        <w:rPr>
          <w:rFonts w:ascii="Calibri" w:hAnsi="Calibri" w:cs="Calibri"/>
          <w:b/>
          <w:lang w:val="sq-AL"/>
        </w:rPr>
      </w:pPr>
      <w:r w:rsidRPr="00FA2FC4">
        <w:rPr>
          <w:rFonts w:ascii="Calibri" w:hAnsi="Calibri" w:cs="Calibri"/>
          <w:b/>
          <w:lang w:val="sq-AL"/>
        </w:rPr>
        <w:t>EC MA NDRYSHE</w:t>
      </w:r>
    </w:p>
    <w:p w14:paraId="787A6991" w14:textId="77777777" w:rsidR="001B6952" w:rsidRP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</w:p>
    <w:p w14:paraId="033C5497" w14:textId="3D0AADB3" w:rsidR="00A92844" w:rsidRPr="00A92844" w:rsidRDefault="005334E7" w:rsidP="00A92844">
      <w:pPr>
        <w:jc w:val="center"/>
        <w:rPr>
          <w:b/>
          <w:bCs/>
        </w:rPr>
      </w:pPr>
      <w:r w:rsidRPr="001B6952">
        <w:rPr>
          <w:b/>
          <w:bCs/>
        </w:rPr>
        <w:t>THIRRJE</w:t>
      </w:r>
    </w:p>
    <w:p w14:paraId="3C85DCD4" w14:textId="77777777" w:rsidR="00A92844" w:rsidRDefault="00A92844" w:rsidP="00A92844">
      <w:r>
        <w:t>EC Ma Ndryshe organizon garën “</w:t>
      </w:r>
      <w:r w:rsidRPr="00972A5A">
        <w:t>Unë mund ta mbroj mjedisin dhe t’i parandaloj ndryshimet klimatike</w:t>
      </w:r>
      <w:r>
        <w:t>”, me të cilën synon të pasqyrojë kontributin e të rinjve për mbrojtjen dhe parandalimin e degradimit të mjedisit.</w:t>
      </w:r>
    </w:p>
    <w:p w14:paraId="76757ECA" w14:textId="5C3C1988" w:rsidR="00A92844" w:rsidRDefault="00A92844" w:rsidP="00A92844">
      <w:r w:rsidRPr="00972A5A">
        <w:t>Thirrja është e hapur për të gjith</w:t>
      </w:r>
      <w:r>
        <w:t>ë</w:t>
      </w:r>
      <w:r w:rsidRPr="00972A5A">
        <w:t xml:space="preserve"> nx</w:t>
      </w:r>
      <w:r>
        <w:t>ë</w:t>
      </w:r>
      <w:r w:rsidRPr="00972A5A">
        <w:t>n</w:t>
      </w:r>
      <w:r>
        <w:t>ë</w:t>
      </w:r>
      <w:r w:rsidRPr="00972A5A">
        <w:t>sit apo grup</w:t>
      </w:r>
      <w:r>
        <w:t>e të</w:t>
      </w:r>
      <w:r w:rsidRPr="00972A5A">
        <w:t xml:space="preserve"> nx</w:t>
      </w:r>
      <w:r>
        <w:t>ë</w:t>
      </w:r>
      <w:r w:rsidRPr="00972A5A">
        <w:t>n</w:t>
      </w:r>
      <w:r>
        <w:t>ë</w:t>
      </w:r>
      <w:r w:rsidRPr="00972A5A">
        <w:t>sve t</w:t>
      </w:r>
      <w:r>
        <w:t xml:space="preserve">ë </w:t>
      </w:r>
      <w:r w:rsidRPr="00972A5A">
        <w:t xml:space="preserve">shkollave </w:t>
      </w:r>
      <w:r w:rsidR="0005176A">
        <w:t>t</w:t>
      </w:r>
      <w:r w:rsidR="0005176A">
        <w:t>ë</w:t>
      </w:r>
      <w:r w:rsidRPr="00972A5A">
        <w:t xml:space="preserve"> mesme të Komunës së Prizrenit. Kjo garë do të zhvillohet përmes dërgimit të propozimeve me ide për intervenime të ndryshme (direkte </w:t>
      </w:r>
      <w:r>
        <w:t>apo</w:t>
      </w:r>
      <w:r w:rsidRPr="00972A5A">
        <w:t xml:space="preserve"> artistike)</w:t>
      </w:r>
      <w:r w:rsidR="0005176A">
        <w:t>,</w:t>
      </w:r>
      <w:r w:rsidRPr="00972A5A">
        <w:t xml:space="preserve"> të menduara nga vet </w:t>
      </w:r>
      <w:r>
        <w:t>ata</w:t>
      </w:r>
      <w:r w:rsidRPr="00972A5A">
        <w:t>.</w:t>
      </w:r>
    </w:p>
    <w:p w14:paraId="148E110F" w14:textId="08AC6335" w:rsidR="00A92844" w:rsidRDefault="00A92844" w:rsidP="00A92844">
      <w:r>
        <w:t>Nxënësit apo grupet e nxënësve të shkollave pjesëmarrëse në garë duhet të dërgojnë nga një propozim për intervenim</w:t>
      </w:r>
      <w:r w:rsidR="0005176A">
        <w:t>,</w:t>
      </w:r>
      <w:r>
        <w:t xml:space="preserve"> duke e përshkruar idenë sipas kritereve të kërkuara në thirrje dhe në dokumentacionin e bashkëngjitur më poshtë. </w:t>
      </w:r>
    </w:p>
    <w:p w14:paraId="293121BA" w14:textId="1366D337" w:rsidR="00A92844" w:rsidRDefault="00A92844" w:rsidP="00A92844">
      <w:r w:rsidRPr="00972A5A">
        <w:t xml:space="preserve">Idetë dhe propozimet për intervenime mund të prekin temat e: mbrojtjes </w:t>
      </w:r>
      <w:r>
        <w:t xml:space="preserve">së </w:t>
      </w:r>
      <w:r w:rsidRPr="00972A5A">
        <w:t>mjedisit, mb</w:t>
      </w:r>
      <w:r w:rsidR="0005176A">
        <w:t>r</w:t>
      </w:r>
      <w:r w:rsidRPr="00972A5A">
        <w:t xml:space="preserve">ojtjes së </w:t>
      </w:r>
      <w:r w:rsidR="0005176A">
        <w:t>B</w:t>
      </w:r>
      <w:r w:rsidRPr="00972A5A">
        <w:t>iodiversitetit, menaxhimit të mbeturinave, ndotje</w:t>
      </w:r>
      <w:r>
        <w:t>s</w:t>
      </w:r>
      <w:r w:rsidRPr="00972A5A">
        <w:t xml:space="preserve"> </w:t>
      </w:r>
      <w:r>
        <w:t>së</w:t>
      </w:r>
      <w:r w:rsidRPr="00972A5A">
        <w:t xml:space="preserve"> ajrit dhe mekanizmat për mbrojtje</w:t>
      </w:r>
      <w:r w:rsidR="0005176A">
        <w:t>n</w:t>
      </w:r>
      <w:r w:rsidRPr="00972A5A">
        <w:t xml:space="preserve"> </w:t>
      </w:r>
      <w:r w:rsidR="0005176A">
        <w:t>e</w:t>
      </w:r>
      <w:r w:rsidRPr="00972A5A">
        <w:t xml:space="preserve"> ajrit, ndotj</w:t>
      </w:r>
      <w:r>
        <w:t>es së</w:t>
      </w:r>
      <w:r w:rsidRPr="00972A5A">
        <w:t xml:space="preserve"> ujërave </w:t>
      </w:r>
      <w:r>
        <w:t xml:space="preserve">dhe </w:t>
      </w:r>
      <w:r w:rsidRPr="00972A5A">
        <w:t>mekanizmat për mbrojtjen e tyre, ose çështjen e hapësirave të gjelbra, varësisht nga çështjet të cilat nxënësit</w:t>
      </w:r>
      <w:r>
        <w:t>/</w:t>
      </w:r>
      <w:r w:rsidRPr="00972A5A">
        <w:t>shkollat i shohin si prioritare për to.</w:t>
      </w:r>
    </w:p>
    <w:p w14:paraId="5CE795AA" w14:textId="77777777" w:rsidR="00A92844" w:rsidRDefault="00A92844" w:rsidP="00A92844">
      <w:r>
        <w:t>Kriteret për vlerësimin e propozimeve në garën “Unë mund ta mbroj mjedisin dhe t’i parandaloj ndryshimet klimatike” janë këto:</w:t>
      </w:r>
    </w:p>
    <w:p w14:paraId="3B658455" w14:textId="0EB4F4FF" w:rsidR="00A92844" w:rsidRDefault="00A92844" w:rsidP="00A92844">
      <w:pPr>
        <w:pStyle w:val="ListParagraph"/>
        <w:numPr>
          <w:ilvl w:val="0"/>
          <w:numId w:val="2"/>
        </w:numPr>
      </w:pPr>
      <w:r>
        <w:t>P</w:t>
      </w:r>
      <w:r w:rsidRPr="00972A5A">
        <w:t>ropozimi për intervenim duhet të ketë përshkrim të qartë të idesë/intervenimit dhe asaj se si ai do të ndikoj në mbrojtjen e mjedisit dhe parandalimin e ndryshimeve klimatike në komunitet</w:t>
      </w:r>
      <w:r w:rsidR="0005176A">
        <w:t>;</w:t>
      </w:r>
    </w:p>
    <w:p w14:paraId="40928819" w14:textId="76847A28" w:rsidR="00A92844" w:rsidRDefault="00A92844" w:rsidP="00A92844">
      <w:pPr>
        <w:pStyle w:val="ListParagraph"/>
        <w:numPr>
          <w:ilvl w:val="0"/>
          <w:numId w:val="2"/>
        </w:numPr>
      </w:pPr>
      <w:r>
        <w:t xml:space="preserve">Propozimi për intervenim duhet të ketë rezultate të matshme që do të sjellin përfitime direkte apo indirekte në mbrojtjen e mjedisit dhe parandalimin e ndryshimeve klimatike, duke ndikuar kështu edhe në </w:t>
      </w:r>
      <w:r w:rsidR="0005176A">
        <w:t xml:space="preserve">ndryshimin e </w:t>
      </w:r>
      <w:r>
        <w:t>sjell</w:t>
      </w:r>
      <w:r w:rsidR="0005176A">
        <w:t>j</w:t>
      </w:r>
      <w:r>
        <w:t>e</w:t>
      </w:r>
      <w:r w:rsidR="0005176A">
        <w:t>s</w:t>
      </w:r>
      <w:r>
        <w:t xml:space="preserve"> </w:t>
      </w:r>
      <w:r w:rsidR="0005176A">
        <w:t>s</w:t>
      </w:r>
      <w:r w:rsidR="0005176A">
        <w:t>ë</w:t>
      </w:r>
      <w:r>
        <w:t xml:space="preserve"> komunitetit për të mirë sa i përket kësaj problematike</w:t>
      </w:r>
      <w:r w:rsidR="0005176A">
        <w:t>;</w:t>
      </w:r>
    </w:p>
    <w:p w14:paraId="507BEB0B" w14:textId="663B0F64" w:rsidR="00A92844" w:rsidRDefault="00A92844" w:rsidP="00A92844">
      <w:pPr>
        <w:pStyle w:val="ListParagraph"/>
        <w:numPr>
          <w:ilvl w:val="0"/>
          <w:numId w:val="2"/>
        </w:numPr>
      </w:pPr>
      <w:r>
        <w:t>Propozimi për intervenim duhet të jetë ide e nxënësve dhe nuk duhet të ketë interferime nga ana e menaxhmentit të shkollës apo profesorëve</w:t>
      </w:r>
      <w:r w:rsidR="0005176A">
        <w:t>;</w:t>
      </w:r>
    </w:p>
    <w:p w14:paraId="3CF4D52B" w14:textId="6DCD175D" w:rsidR="00A92844" w:rsidRDefault="00A92844" w:rsidP="00A92844">
      <w:pPr>
        <w:pStyle w:val="ListParagraph"/>
        <w:numPr>
          <w:ilvl w:val="0"/>
          <w:numId w:val="2"/>
        </w:numPr>
      </w:pPr>
      <w:r>
        <w:t>Propozimi për intervenim mund të jetë ide për realizim në objektin e shkollës ose në qytetin e Prizrenit, varësisht prej kërkesës</w:t>
      </w:r>
      <w:r w:rsidR="0005176A">
        <w:t>;</w:t>
      </w:r>
    </w:p>
    <w:p w14:paraId="17A2BA1A" w14:textId="08B3BA1A" w:rsidR="00A92844" w:rsidRDefault="00A92844" w:rsidP="00A92844">
      <w:pPr>
        <w:pStyle w:val="ListParagraph"/>
        <w:numPr>
          <w:ilvl w:val="0"/>
          <w:numId w:val="2"/>
        </w:numPr>
      </w:pPr>
      <w:r>
        <w:t xml:space="preserve">Propozimi për intervenim nuk duhet të </w:t>
      </w:r>
      <w:r w:rsidR="0005176A">
        <w:t>kaloj shum</w:t>
      </w:r>
      <w:r w:rsidR="0005176A">
        <w:t>ë</w:t>
      </w:r>
      <w:r w:rsidR="0005176A">
        <w:t>n prej</w:t>
      </w:r>
      <w:r>
        <w:t xml:space="preserve"> 1,000.00 euro.</w:t>
      </w:r>
    </w:p>
    <w:p w14:paraId="58CA2500" w14:textId="77777777" w:rsidR="00A92844" w:rsidRDefault="00A92844" w:rsidP="00A92844">
      <w:pPr>
        <w:pStyle w:val="ListParagraph"/>
      </w:pPr>
    </w:p>
    <w:p w14:paraId="5DFA5B9F" w14:textId="5A24541F" w:rsidR="00A92844" w:rsidRDefault="00A92844" w:rsidP="00A92844">
      <w:r w:rsidRPr="00972A5A">
        <w:t>Tri vendet e para do të shpërblehen me mjete financiare</w:t>
      </w:r>
      <w:r>
        <w:t>, ndërsa p</w:t>
      </w:r>
      <w:r w:rsidRPr="00972A5A">
        <w:t>ropozimi për intervenim që do të zë vendin e parë, përveç shpërblimit që do të marrë</w:t>
      </w:r>
      <w:r>
        <w:t xml:space="preserve">, </w:t>
      </w:r>
      <w:r w:rsidRPr="00972A5A">
        <w:t>do të mbështetet</w:t>
      </w:r>
      <w:r>
        <w:t xml:space="preserve"> edhe</w:t>
      </w:r>
      <w:r w:rsidRPr="00972A5A">
        <w:t xml:space="preserve"> me një shumë prej 1,000.00 euro për realizim </w:t>
      </w:r>
      <w:r>
        <w:t xml:space="preserve">të saj </w:t>
      </w:r>
      <w:r w:rsidRPr="00972A5A">
        <w:t xml:space="preserve">nga </w:t>
      </w:r>
      <w:r w:rsidR="0005176A">
        <w:t xml:space="preserve">ana e </w:t>
      </w:r>
      <w:r w:rsidRPr="00972A5A">
        <w:t xml:space="preserve">EC Ma Ndryshe. </w:t>
      </w:r>
    </w:p>
    <w:p w14:paraId="678516CA" w14:textId="598122CB" w:rsidR="005334E7" w:rsidRPr="001B6952" w:rsidRDefault="00A92844" w:rsidP="0005176A">
      <w:pPr>
        <w:rPr>
          <w:i/>
          <w:iCs/>
        </w:rPr>
      </w:pPr>
      <w:r w:rsidRPr="00972A5A">
        <w:rPr>
          <w:i/>
          <w:iCs/>
        </w:rPr>
        <w:t>Dokument</w:t>
      </w:r>
      <w:r w:rsidR="0005176A">
        <w:rPr>
          <w:i/>
          <w:iCs/>
        </w:rPr>
        <w:t>acioni</w:t>
      </w:r>
      <w:r w:rsidRPr="00972A5A">
        <w:rPr>
          <w:i/>
          <w:iCs/>
        </w:rPr>
        <w:t xml:space="preserve"> i plotësuar duhet të dërgohet në emailin:</w:t>
      </w:r>
      <w:r>
        <w:rPr>
          <w:i/>
          <w:iCs/>
        </w:rPr>
        <w:t xml:space="preserve"> </w:t>
      </w:r>
      <w:hyperlink r:id="rId8" w:history="1">
        <w:r w:rsidRPr="006F330C">
          <w:rPr>
            <w:rStyle w:val="Hyperlink"/>
            <w:i/>
            <w:iCs/>
          </w:rPr>
          <w:t>info@ecmandryshe.org</w:t>
        </w:r>
      </w:hyperlink>
      <w:r w:rsidR="0005176A">
        <w:rPr>
          <w:i/>
          <w:iCs/>
        </w:rPr>
        <w:t>, m</w:t>
      </w:r>
      <w:r w:rsidR="0005176A">
        <w:t>ë</w:t>
      </w:r>
      <w:r w:rsidR="0005176A">
        <w:t xml:space="preserve"> s</w:t>
      </w:r>
      <w:r w:rsidR="0005176A">
        <w:t>ë</w:t>
      </w:r>
      <w:r w:rsidR="0005176A">
        <w:t xml:space="preserve"> largu deri m</w:t>
      </w:r>
      <w:r w:rsidR="0005176A">
        <w:t>ë</w:t>
      </w:r>
      <w:r w:rsidR="001B6952">
        <w:rPr>
          <w:i/>
          <w:iCs/>
        </w:rPr>
        <w:t xml:space="preserve"> </w:t>
      </w:r>
      <w:r w:rsidR="002F6A45" w:rsidRPr="0005176A">
        <w:rPr>
          <w:b/>
          <w:bCs/>
          <w:i/>
          <w:iCs/>
        </w:rPr>
        <w:t>22</w:t>
      </w:r>
      <w:r w:rsidR="001B6952" w:rsidRPr="0005176A">
        <w:rPr>
          <w:b/>
          <w:bCs/>
          <w:i/>
          <w:iCs/>
        </w:rPr>
        <w:t>.01.2023</w:t>
      </w:r>
      <w:r w:rsidR="0005176A">
        <w:rPr>
          <w:b/>
          <w:bCs/>
          <w:i/>
          <w:iCs/>
        </w:rPr>
        <w:t>.</w:t>
      </w:r>
    </w:p>
    <w:p w14:paraId="529E536B" w14:textId="77777777" w:rsidR="005334E7" w:rsidRDefault="005334E7" w:rsidP="004B17F6"/>
    <w:p w14:paraId="63D9462E" w14:textId="77777777" w:rsidR="004B17F6" w:rsidRDefault="004B17F6" w:rsidP="004B17F6">
      <w:pPr>
        <w:jc w:val="center"/>
      </w:pPr>
    </w:p>
    <w:p w14:paraId="4A59EB63" w14:textId="77777777" w:rsidR="005334E7" w:rsidRDefault="005334E7" w:rsidP="004B17F6">
      <w:pPr>
        <w:jc w:val="center"/>
        <w:rPr>
          <w:sz w:val="24"/>
          <w:szCs w:val="24"/>
        </w:rPr>
      </w:pPr>
    </w:p>
    <w:p w14:paraId="2A18B1D1" w14:textId="77777777" w:rsidR="005334E7" w:rsidRDefault="005334E7" w:rsidP="004B17F6">
      <w:pPr>
        <w:jc w:val="center"/>
        <w:rPr>
          <w:sz w:val="24"/>
          <w:szCs w:val="24"/>
        </w:rPr>
      </w:pPr>
    </w:p>
    <w:p w14:paraId="6C0E134C" w14:textId="76A81ACA" w:rsidR="000B42F0" w:rsidRPr="00AC2916" w:rsidRDefault="00AC2916" w:rsidP="004B17F6">
      <w:pPr>
        <w:jc w:val="center"/>
        <w:rPr>
          <w:rFonts w:ascii="Arial" w:hAnsi="Arial" w:cs="Arial"/>
          <w:sz w:val="24"/>
          <w:szCs w:val="24"/>
        </w:rPr>
      </w:pPr>
      <w:r>
        <w:rPr>
          <w:sz w:val="24"/>
          <w:szCs w:val="24"/>
        </w:rPr>
        <w:t>DOKUMENTI – PROPOZIM PËR INTERVENIM</w:t>
      </w:r>
    </w:p>
    <w:p w14:paraId="353C5E43" w14:textId="7D9F2CB5" w:rsidR="004B17F6" w:rsidRPr="00795A77" w:rsidRDefault="00AC2916" w:rsidP="004B17F6">
      <w:pPr>
        <w:jc w:val="center"/>
        <w:rPr>
          <w:color w:val="385623" w:themeColor="accent6" w:themeShade="80"/>
          <w:sz w:val="24"/>
          <w:szCs w:val="24"/>
        </w:rPr>
      </w:pPr>
      <w:r>
        <w:rPr>
          <w:sz w:val="24"/>
          <w:szCs w:val="24"/>
        </w:rPr>
        <w:t>N</w:t>
      </w:r>
      <w:r w:rsidR="004B17F6" w:rsidRPr="004B17F6">
        <w:rPr>
          <w:sz w:val="24"/>
          <w:szCs w:val="24"/>
        </w:rPr>
        <w:t xml:space="preserve">Ë GARËN </w:t>
      </w:r>
      <w:r w:rsidR="004B17F6" w:rsidRPr="00795A77">
        <w:rPr>
          <w:color w:val="385623" w:themeColor="accent6" w:themeShade="80"/>
          <w:sz w:val="24"/>
          <w:szCs w:val="24"/>
        </w:rPr>
        <w:t xml:space="preserve">“UNË MUND </w:t>
      </w:r>
      <w:r w:rsidR="005334E7">
        <w:rPr>
          <w:color w:val="385623" w:themeColor="accent6" w:themeShade="80"/>
          <w:sz w:val="24"/>
          <w:szCs w:val="24"/>
        </w:rPr>
        <w:t xml:space="preserve">TA MBROJ MJEDISIN DHE </w:t>
      </w:r>
      <w:r w:rsidR="004B17F6" w:rsidRPr="00795A77">
        <w:rPr>
          <w:color w:val="385623" w:themeColor="accent6" w:themeShade="80"/>
          <w:sz w:val="24"/>
          <w:szCs w:val="24"/>
        </w:rPr>
        <w:t>T’I PARANDALOJ NDRYSHIMET KLIMATIKE”</w:t>
      </w:r>
    </w:p>
    <w:p w14:paraId="2335172C" w14:textId="50A01A61" w:rsidR="004B17F6" w:rsidRPr="004B17F6" w:rsidRDefault="004B17F6" w:rsidP="005334E7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4B17F6" w:rsidRPr="004B17F6" w14:paraId="4D36A3A1" w14:textId="77777777" w:rsidTr="00795A77">
        <w:tc>
          <w:tcPr>
            <w:tcW w:w="3505" w:type="dxa"/>
            <w:shd w:val="clear" w:color="auto" w:fill="E2EFD9" w:themeFill="accent6" w:themeFillTint="33"/>
            <w:vAlign w:val="center"/>
          </w:tcPr>
          <w:p w14:paraId="27FDAF20" w14:textId="13F1550B" w:rsidR="004B17F6" w:rsidRPr="004B17F6" w:rsidRDefault="004B17F6" w:rsidP="00795A77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>Emri i shkollës:</w:t>
            </w:r>
          </w:p>
        </w:tc>
        <w:tc>
          <w:tcPr>
            <w:tcW w:w="5845" w:type="dxa"/>
          </w:tcPr>
          <w:p w14:paraId="4A34232F" w14:textId="77777777" w:rsidR="004B17F6" w:rsidRPr="004B17F6" w:rsidRDefault="004B17F6" w:rsidP="004B17F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F2B33D6" w14:textId="77777777" w:rsidR="005334E7" w:rsidRDefault="005334E7" w:rsidP="004B17F6">
      <w:pPr>
        <w:jc w:val="center"/>
        <w:rPr>
          <w:sz w:val="24"/>
          <w:szCs w:val="24"/>
        </w:rPr>
      </w:pPr>
    </w:p>
    <w:p w14:paraId="4FE3D7E8" w14:textId="5458D689" w:rsidR="004B17F6" w:rsidRPr="005334E7" w:rsidRDefault="005334E7" w:rsidP="004B17F6">
      <w:pPr>
        <w:jc w:val="center"/>
        <w:rPr>
          <w:rFonts w:ascii="Segoe UI Symbol" w:hAnsi="Segoe UI Symbol"/>
          <w:sz w:val="24"/>
          <w:szCs w:val="24"/>
          <w:lang w:eastAsia="ja-JP"/>
        </w:rPr>
      </w:pPr>
      <w:r>
        <w:rPr>
          <w:sz w:val="24"/>
          <w:szCs w:val="24"/>
        </w:rPr>
        <w:t>Nëse jeni indivi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5334E7" w:rsidRPr="004B17F6" w14:paraId="0D589183" w14:textId="77777777" w:rsidTr="0051522B">
        <w:tc>
          <w:tcPr>
            <w:tcW w:w="3505" w:type="dxa"/>
            <w:shd w:val="clear" w:color="auto" w:fill="E2EFD9" w:themeFill="accent6" w:themeFillTint="33"/>
            <w:vAlign w:val="center"/>
          </w:tcPr>
          <w:p w14:paraId="6BC9AEEE" w14:textId="1E77289D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 xml:space="preserve">Emri </w:t>
            </w:r>
            <w:r>
              <w:rPr>
                <w:sz w:val="24"/>
                <w:szCs w:val="24"/>
              </w:rPr>
              <w:t>dhe Mbiemri (</w:t>
            </w:r>
            <w:r w:rsidR="00A92844">
              <w:rPr>
                <w:sz w:val="24"/>
                <w:szCs w:val="24"/>
              </w:rPr>
              <w:t xml:space="preserve">dhe </w:t>
            </w:r>
            <w:r>
              <w:rPr>
                <w:sz w:val="24"/>
                <w:szCs w:val="24"/>
              </w:rPr>
              <w:t>klasa)</w:t>
            </w:r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845" w:type="dxa"/>
          </w:tcPr>
          <w:p w14:paraId="3348DD25" w14:textId="77777777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4AE38D6" w14:textId="77777777" w:rsidR="005334E7" w:rsidRDefault="005334E7" w:rsidP="005334E7">
      <w:pPr>
        <w:jc w:val="center"/>
        <w:rPr>
          <w:sz w:val="24"/>
          <w:szCs w:val="24"/>
        </w:rPr>
      </w:pPr>
    </w:p>
    <w:p w14:paraId="5EEE01D8" w14:textId="6770926C" w:rsidR="005334E7" w:rsidRPr="005334E7" w:rsidRDefault="005334E7" w:rsidP="005334E7">
      <w:pPr>
        <w:jc w:val="center"/>
        <w:rPr>
          <w:rFonts w:ascii="Segoe UI Symbol" w:hAnsi="Segoe UI Symbol"/>
          <w:sz w:val="24"/>
          <w:szCs w:val="24"/>
          <w:lang w:eastAsia="ja-JP"/>
        </w:rPr>
      </w:pPr>
      <w:r>
        <w:rPr>
          <w:sz w:val="24"/>
          <w:szCs w:val="24"/>
        </w:rPr>
        <w:t>Nëse jeni gr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5334E7" w14:paraId="31F0518A" w14:textId="77777777" w:rsidTr="005334E7">
        <w:tc>
          <w:tcPr>
            <w:tcW w:w="3505" w:type="dxa"/>
            <w:shd w:val="clear" w:color="auto" w:fill="E2EFD9" w:themeFill="accent6" w:themeFillTint="33"/>
            <w:vAlign w:val="center"/>
          </w:tcPr>
          <w:p w14:paraId="52868CD4" w14:textId="4B151D1A" w:rsidR="005334E7" w:rsidRDefault="005334E7" w:rsidP="005334E7">
            <w:pPr>
              <w:jc w:val="center"/>
              <w:rPr>
                <w:sz w:val="24"/>
                <w:szCs w:val="24"/>
              </w:rPr>
            </w:pPr>
            <w:r w:rsidRPr="004B17F6">
              <w:rPr>
                <w:sz w:val="24"/>
                <w:szCs w:val="24"/>
              </w:rPr>
              <w:t>Emri i grupit:</w:t>
            </w:r>
          </w:p>
        </w:tc>
        <w:tc>
          <w:tcPr>
            <w:tcW w:w="5845" w:type="dxa"/>
          </w:tcPr>
          <w:p w14:paraId="0ED58F8A" w14:textId="77777777" w:rsidR="005334E7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  <w:tr w:rsidR="005334E7" w14:paraId="1753EA56" w14:textId="77777777" w:rsidTr="005334E7">
        <w:tc>
          <w:tcPr>
            <w:tcW w:w="3505" w:type="dxa"/>
            <w:shd w:val="clear" w:color="auto" w:fill="E2EFD9" w:themeFill="accent6" w:themeFillTint="33"/>
            <w:vAlign w:val="center"/>
          </w:tcPr>
          <w:p w14:paraId="6B74DBA5" w14:textId="2A3D4F34" w:rsidR="005334E7" w:rsidRDefault="005334E7" w:rsidP="005334E7">
            <w:pPr>
              <w:jc w:val="center"/>
              <w:rPr>
                <w:sz w:val="24"/>
                <w:szCs w:val="24"/>
              </w:rPr>
            </w:pPr>
            <w:r w:rsidRPr="004B17F6">
              <w:rPr>
                <w:rFonts w:eastAsia="Segoe UI Symbol" w:cstheme="minorHAnsi"/>
                <w:sz w:val="24"/>
                <w:szCs w:val="24"/>
                <w:lang w:eastAsia="ja-JP"/>
              </w:rPr>
              <w:t>Antarët e grupit</w:t>
            </w:r>
            <w:r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 (dhe klasa)</w:t>
            </w:r>
            <w:r w:rsidRPr="004B17F6">
              <w:rPr>
                <w:rFonts w:eastAsia="Segoe UI Symbol" w:cstheme="minorHAnsi"/>
                <w:sz w:val="24"/>
                <w:szCs w:val="24"/>
                <w:lang w:eastAsia="ja-JP"/>
              </w:rPr>
              <w:t>:</w:t>
            </w:r>
          </w:p>
        </w:tc>
        <w:tc>
          <w:tcPr>
            <w:tcW w:w="5845" w:type="dxa"/>
          </w:tcPr>
          <w:p w14:paraId="7D1B31D6" w14:textId="77777777" w:rsidR="005334E7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A6E3C4C" w14:textId="77777777" w:rsidR="002F03C5" w:rsidRDefault="002F03C5" w:rsidP="005334E7">
      <w:pPr>
        <w:rPr>
          <w:sz w:val="24"/>
          <w:szCs w:val="24"/>
        </w:rPr>
      </w:pPr>
    </w:p>
    <w:p w14:paraId="7E7F1D39" w14:textId="58CFF7D1" w:rsidR="004B17F6" w:rsidRDefault="00795A77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9D6D9F" wp14:editId="6C759D59">
                <wp:simplePos x="0" y="0"/>
                <wp:positionH relativeFrom="column">
                  <wp:posOffset>3425952</wp:posOffset>
                </wp:positionH>
                <wp:positionV relativeFrom="paragraph">
                  <wp:posOffset>177165</wp:posOffset>
                </wp:positionV>
                <wp:extent cx="2267585" cy="16510"/>
                <wp:effectExtent l="0" t="0" r="37465" b="21590"/>
                <wp:wrapThrough wrapText="bothSides">
                  <wp:wrapPolygon edited="0">
                    <wp:start x="2722" y="0"/>
                    <wp:lineTo x="0" y="0"/>
                    <wp:lineTo x="0" y="24923"/>
                    <wp:lineTo x="21775" y="24923"/>
                    <wp:lineTo x="21775" y="0"/>
                    <wp:lineTo x="2722" y="0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7585" cy="165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B39582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75pt,13.95pt" to="448.3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" strokecolor="black [3200]" strokeweight=".5pt">
                <v:stroke joinstyle="miter"/>
                <w10:wrap type="through"/>
              </v:line>
            </w:pict>
          </mc:Fallback>
        </mc:AlternateContent>
      </w:r>
      <w:r>
        <w:rPr>
          <w:sz w:val="24"/>
          <w:szCs w:val="24"/>
        </w:rPr>
        <w:t xml:space="preserve">    </w:t>
      </w:r>
      <w:r w:rsidR="004B17F6" w:rsidRPr="00795A77">
        <w:rPr>
          <w:b/>
          <w:bCs/>
          <w:color w:val="385623" w:themeColor="accent6" w:themeShade="80"/>
          <w:sz w:val="24"/>
          <w:szCs w:val="24"/>
        </w:rPr>
        <w:t xml:space="preserve">Titulli i </w:t>
      </w:r>
      <w:r w:rsidR="00AC2916">
        <w:rPr>
          <w:b/>
          <w:bCs/>
          <w:color w:val="385623" w:themeColor="accent6" w:themeShade="80"/>
          <w:sz w:val="24"/>
          <w:szCs w:val="24"/>
        </w:rPr>
        <w:t>propozimit për intervenim</w:t>
      </w:r>
      <w:r w:rsidR="004B17F6" w:rsidRPr="00795A77">
        <w:rPr>
          <w:b/>
          <w:bCs/>
          <w:color w:val="385623" w:themeColor="accent6" w:themeShade="80"/>
          <w:sz w:val="24"/>
          <w:szCs w:val="24"/>
        </w:rPr>
        <w:t>/idesë:</w:t>
      </w:r>
      <w:r w:rsidR="004B17F6" w:rsidRPr="00795A77">
        <w:rPr>
          <w:b/>
          <w:bCs/>
          <w:noProof/>
          <w:color w:val="385623" w:themeColor="accent6" w:themeShade="80"/>
          <w:sz w:val="24"/>
          <w:szCs w:val="24"/>
        </w:rPr>
        <w:t xml:space="preserve"> </w:t>
      </w:r>
    </w:p>
    <w:p w14:paraId="5ABDAF90" w14:textId="77777777" w:rsidR="002F03C5" w:rsidRDefault="002F03C5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82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2F03C5" w14:paraId="5FE17EA6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2462A7E1" w14:textId="0B0CB79D" w:rsidR="002F03C5" w:rsidRPr="002F03C5" w:rsidRDefault="002F03C5" w:rsidP="007718A0">
            <w:pPr>
              <w:tabs>
                <w:tab w:val="left" w:pos="3684"/>
              </w:tabs>
              <w:jc w:val="center"/>
              <w:rPr>
                <w:rFonts w:ascii="Nirmala UI" w:hAnsi="Nirmala UI" w:cs="Nirmala UI"/>
                <w:sz w:val="24"/>
                <w:szCs w:val="24"/>
                <w:lang w:eastAsia="ja-JP"/>
              </w:rPr>
            </w:pPr>
            <w:bookmarkStart w:id="0" w:name="_Hlk122876069"/>
            <w:r>
              <w:rPr>
                <w:sz w:val="24"/>
                <w:szCs w:val="24"/>
              </w:rPr>
              <w:t>Përshkrimi i idesë  për intervenimin që doni të realizoni:</w:t>
            </w:r>
          </w:p>
        </w:tc>
        <w:tc>
          <w:tcPr>
            <w:tcW w:w="5125" w:type="dxa"/>
            <w:vAlign w:val="bottom"/>
          </w:tcPr>
          <w:p w14:paraId="77CF1EE7" w14:textId="1CA68830" w:rsidR="002F03C5" w:rsidRDefault="002F03C5" w:rsidP="00AC2916">
            <w:pPr>
              <w:tabs>
                <w:tab w:val="left" w:pos="3684"/>
              </w:tabs>
              <w:rPr>
                <w:rFonts w:ascii="Segoe UI Symbol" w:hAnsi="Segoe UI Symbol"/>
                <w:sz w:val="24"/>
                <w:szCs w:val="24"/>
                <w:lang w:eastAsia="ja-JP"/>
              </w:rPr>
            </w:pPr>
          </w:p>
        </w:tc>
      </w:tr>
    </w:tbl>
    <w:bookmarkEnd w:id="0"/>
    <w:p w14:paraId="3C62DE7C" w14:textId="0A908F22" w:rsidR="00795A77" w:rsidRDefault="005334E7" w:rsidP="005334E7">
      <w:pPr>
        <w:jc w:val="right"/>
        <w:rPr>
          <w:b/>
          <w:bCs/>
          <w:color w:val="385623" w:themeColor="accent6" w:themeShade="80"/>
          <w:sz w:val="24"/>
          <w:szCs w:val="24"/>
        </w:rPr>
      </w:pPr>
      <w:r w:rsidRPr="00AC2916">
        <w:rPr>
          <w:rFonts w:ascii="Segoe UI Symbol" w:hAnsi="Segoe UI Symbol"/>
          <w:color w:val="767171" w:themeColor="background2" w:themeShade="80"/>
          <w:lang w:eastAsia="ja-JP"/>
        </w:rPr>
        <w:t>Maksimumi 250 fjalë</w:t>
      </w:r>
      <w:r>
        <w:rPr>
          <w:rFonts w:ascii="Segoe UI Symbol" w:hAnsi="Segoe UI Symbol"/>
          <w:color w:val="767171" w:themeColor="background2" w:themeShade="80"/>
          <w:lang w:eastAsia="ja-JP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0245B7A1" w14:textId="77777777" w:rsidTr="00795A77">
        <w:tc>
          <w:tcPr>
            <w:tcW w:w="4225" w:type="dxa"/>
            <w:shd w:val="clear" w:color="auto" w:fill="E2EFD9" w:themeFill="accent6" w:themeFillTint="33"/>
            <w:vAlign w:val="center"/>
          </w:tcPr>
          <w:p w14:paraId="1E02552C" w14:textId="4B5EE8A1" w:rsidR="00795A77" w:rsidRDefault="00795A77" w:rsidP="00795A77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kacioni ku do të realizohet </w:t>
            </w:r>
            <w:r w:rsidR="002F03C5">
              <w:rPr>
                <w:sz w:val="24"/>
                <w:szCs w:val="24"/>
              </w:rPr>
              <w:t xml:space="preserve">ky </w:t>
            </w:r>
            <w:r>
              <w:rPr>
                <w:sz w:val="24"/>
                <w:szCs w:val="24"/>
              </w:rPr>
              <w:t>intervenim:</w:t>
            </w:r>
          </w:p>
        </w:tc>
        <w:tc>
          <w:tcPr>
            <w:tcW w:w="5125" w:type="dxa"/>
          </w:tcPr>
          <w:p w14:paraId="5A8A2F4E" w14:textId="77777777" w:rsidR="00795A77" w:rsidRDefault="00795A77" w:rsidP="00795A77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47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2F03C5" w14:paraId="1C95C1D9" w14:textId="77777777" w:rsidTr="002F03C5">
        <w:tc>
          <w:tcPr>
            <w:tcW w:w="4225" w:type="dxa"/>
            <w:shd w:val="clear" w:color="auto" w:fill="E2EFD9" w:themeFill="accent6" w:themeFillTint="33"/>
            <w:vAlign w:val="center"/>
          </w:tcPr>
          <w:p w14:paraId="0E47D5FB" w14:textId="77777777" w:rsidR="002F03C5" w:rsidRDefault="002F03C5" w:rsidP="002F03C5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ëllimi dhe synimet e intervenimit:</w:t>
            </w:r>
          </w:p>
        </w:tc>
        <w:tc>
          <w:tcPr>
            <w:tcW w:w="5125" w:type="dxa"/>
          </w:tcPr>
          <w:p w14:paraId="74E8A884" w14:textId="77777777" w:rsidR="002F03C5" w:rsidRDefault="002F03C5" w:rsidP="002F03C5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p w14:paraId="09362A6E" w14:textId="3378061D" w:rsidR="00795A77" w:rsidRDefault="00795A77" w:rsidP="00795A77">
      <w:pPr>
        <w:tabs>
          <w:tab w:val="left" w:pos="3684"/>
        </w:tabs>
        <w:rPr>
          <w:sz w:val="24"/>
          <w:szCs w:val="24"/>
        </w:rPr>
      </w:pPr>
    </w:p>
    <w:p w14:paraId="5D9736A6" w14:textId="77777777" w:rsidR="00FD5ACD" w:rsidRDefault="00FD5ACD" w:rsidP="00795A77">
      <w:pPr>
        <w:tabs>
          <w:tab w:val="left" w:pos="3684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2831AFD5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62051F2A" w14:textId="19B015CD" w:rsidR="00795A77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iudha </w:t>
            </w:r>
            <w:r w:rsidR="00E306D2">
              <w:rPr>
                <w:sz w:val="24"/>
                <w:szCs w:val="24"/>
              </w:rPr>
              <w:t xml:space="preserve">dhe kohëzgjatja e planifikuar për </w:t>
            </w:r>
            <w:r>
              <w:rPr>
                <w:sz w:val="24"/>
                <w:szCs w:val="24"/>
              </w:rPr>
              <w:t xml:space="preserve">realizim </w:t>
            </w:r>
            <w:r w:rsidR="00E306D2">
              <w:rPr>
                <w:sz w:val="24"/>
                <w:szCs w:val="24"/>
              </w:rPr>
              <w:t>të</w:t>
            </w:r>
            <w:r>
              <w:rPr>
                <w:sz w:val="24"/>
                <w:szCs w:val="24"/>
              </w:rPr>
              <w:t xml:space="preserve"> intervenimit:</w:t>
            </w:r>
          </w:p>
        </w:tc>
        <w:tc>
          <w:tcPr>
            <w:tcW w:w="5125" w:type="dxa"/>
          </w:tcPr>
          <w:p w14:paraId="79896D44" w14:textId="77777777" w:rsidR="00795A77" w:rsidRDefault="00795A77" w:rsidP="007718A0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p w14:paraId="5F605234" w14:textId="38BBB6F3" w:rsidR="00795A77" w:rsidRDefault="00795A77" w:rsidP="00795A77">
      <w:pPr>
        <w:tabs>
          <w:tab w:val="left" w:pos="3684"/>
        </w:tabs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2A99E17D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34C6A1FB" w14:textId="78353A35" w:rsidR="00795A77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xheti i parashikuar</w:t>
            </w:r>
            <w:r w:rsidR="00EA6684">
              <w:rPr>
                <w:sz w:val="24"/>
                <w:szCs w:val="24"/>
              </w:rPr>
              <w:t>/planifikuar</w:t>
            </w:r>
            <w:r>
              <w:rPr>
                <w:sz w:val="24"/>
                <w:szCs w:val="24"/>
              </w:rPr>
              <w:t xml:space="preserve"> për realizimin e intervenimit:</w:t>
            </w:r>
          </w:p>
        </w:tc>
        <w:tc>
          <w:tcPr>
            <w:tcW w:w="5125" w:type="dxa"/>
          </w:tcPr>
          <w:p w14:paraId="4340DE38" w14:textId="77777777" w:rsidR="00795A77" w:rsidRDefault="00795A77" w:rsidP="007718A0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p w14:paraId="49341369" w14:textId="67D2A9F8" w:rsidR="00795A77" w:rsidRDefault="005334E7" w:rsidP="005334E7">
      <w:pPr>
        <w:tabs>
          <w:tab w:val="left" w:pos="3684"/>
        </w:tabs>
        <w:jc w:val="right"/>
        <w:rPr>
          <w:color w:val="767171" w:themeColor="background2" w:themeShade="80"/>
          <w:sz w:val="24"/>
          <w:szCs w:val="24"/>
        </w:rPr>
      </w:pPr>
      <w:r>
        <w:rPr>
          <w:color w:val="767171" w:themeColor="background2" w:themeShade="80"/>
          <w:sz w:val="24"/>
          <w:szCs w:val="24"/>
        </w:rPr>
        <w:t>Shuma e lejuar, 1,000 euro.</w:t>
      </w:r>
    </w:p>
    <w:p w14:paraId="17CF8050" w14:textId="0E7A4226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348716B" w14:textId="0D33BF89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15479DF3" w14:textId="77834011" w:rsidR="005334E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p w14:paraId="013DC41A" w14:textId="77777777" w:rsidR="005334E7" w:rsidRPr="00795A77" w:rsidRDefault="005334E7" w:rsidP="005334E7">
      <w:pPr>
        <w:tabs>
          <w:tab w:val="left" w:pos="3684"/>
        </w:tabs>
        <w:jc w:val="right"/>
        <w:rPr>
          <w:rFonts w:ascii="Segoe UI Symbol" w:hAnsi="Segoe UI Symbol"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7FB1F600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4D95A2C4" w14:textId="474CE88F" w:rsidR="00795A77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ërse mendoni se ky intervenim do të ndikojë në parandalimin e ndryshimeve klimatike?</w:t>
            </w:r>
          </w:p>
        </w:tc>
        <w:tc>
          <w:tcPr>
            <w:tcW w:w="5125" w:type="dxa"/>
            <w:vAlign w:val="bottom"/>
          </w:tcPr>
          <w:p w14:paraId="00921811" w14:textId="5E633AFD" w:rsidR="00795A77" w:rsidRPr="00AC2916" w:rsidRDefault="00795A77" w:rsidP="00AC2916">
            <w:pPr>
              <w:tabs>
                <w:tab w:val="left" w:pos="3684"/>
              </w:tabs>
              <w:rPr>
                <w:color w:val="767171" w:themeColor="background2" w:themeShade="80"/>
                <w:sz w:val="24"/>
                <w:szCs w:val="24"/>
              </w:rPr>
            </w:pPr>
          </w:p>
        </w:tc>
      </w:tr>
    </w:tbl>
    <w:p w14:paraId="06184ADD" w14:textId="3998D550" w:rsidR="00795A77" w:rsidRPr="00795A77" w:rsidRDefault="005334E7" w:rsidP="005334E7">
      <w:pPr>
        <w:tabs>
          <w:tab w:val="left" w:pos="3684"/>
        </w:tabs>
        <w:jc w:val="right"/>
        <w:rPr>
          <w:sz w:val="24"/>
          <w:szCs w:val="24"/>
        </w:rPr>
      </w:pPr>
      <w:r w:rsidRPr="00AC2916">
        <w:rPr>
          <w:color w:val="767171" w:themeColor="background2" w:themeShade="80"/>
          <w:sz w:val="24"/>
          <w:szCs w:val="24"/>
        </w:rPr>
        <w:t>Maksimumi 250 fjalë</w:t>
      </w:r>
      <w:r>
        <w:rPr>
          <w:color w:val="767171" w:themeColor="background2" w:themeShade="80"/>
          <w:sz w:val="24"/>
          <w:szCs w:val="24"/>
        </w:rPr>
        <w:t>.</w:t>
      </w:r>
    </w:p>
    <w:sectPr w:rsidR="00795A77" w:rsidRPr="00795A7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1ED86" w14:textId="77777777" w:rsidR="007311E0" w:rsidRDefault="007311E0" w:rsidP="004B17F6">
      <w:pPr>
        <w:spacing w:after="0" w:line="240" w:lineRule="auto"/>
      </w:pPr>
      <w:r>
        <w:separator/>
      </w:r>
    </w:p>
  </w:endnote>
  <w:endnote w:type="continuationSeparator" w:id="0">
    <w:p w14:paraId="3B1647D4" w14:textId="77777777" w:rsidR="007311E0" w:rsidRDefault="007311E0" w:rsidP="004B1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38E4" w14:textId="736E6234" w:rsidR="00795A77" w:rsidRDefault="00795A77">
    <w:pPr>
      <w:pStyle w:val="Footer"/>
    </w:pPr>
    <w:r>
      <w:rPr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37800DB2" wp14:editId="6CBA6564">
          <wp:simplePos x="0" y="0"/>
          <wp:positionH relativeFrom="margin">
            <wp:align>center</wp:align>
          </wp:positionH>
          <wp:positionV relativeFrom="paragraph">
            <wp:posOffset>-164465</wp:posOffset>
          </wp:positionV>
          <wp:extent cx="708660" cy="708660"/>
          <wp:effectExtent l="0" t="0" r="0" b="0"/>
          <wp:wrapThrough wrapText="bothSides">
            <wp:wrapPolygon edited="0">
              <wp:start x="7548" y="0"/>
              <wp:lineTo x="4645" y="1742"/>
              <wp:lineTo x="0" y="7548"/>
              <wp:lineTo x="0" y="12774"/>
              <wp:lineTo x="5226" y="19742"/>
              <wp:lineTo x="6968" y="20903"/>
              <wp:lineTo x="13355" y="20903"/>
              <wp:lineTo x="15677" y="19742"/>
              <wp:lineTo x="20903" y="13355"/>
              <wp:lineTo x="20903" y="8129"/>
              <wp:lineTo x="18000" y="4065"/>
              <wp:lineTo x="13935" y="0"/>
              <wp:lineTo x="7548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 wp14:anchorId="52DDA2BD" wp14:editId="2C0F1B9B">
          <wp:simplePos x="0" y="0"/>
          <wp:positionH relativeFrom="margin">
            <wp:align>right</wp:align>
          </wp:positionH>
          <wp:positionV relativeFrom="paragraph">
            <wp:posOffset>-141605</wp:posOffset>
          </wp:positionV>
          <wp:extent cx="1280160" cy="640080"/>
          <wp:effectExtent l="0" t="0" r="0" b="7620"/>
          <wp:wrapThrough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2336" behindDoc="0" locked="0" layoutInCell="1" allowOverlap="1" wp14:anchorId="1207B40F" wp14:editId="1D2ADD75">
          <wp:simplePos x="0" y="0"/>
          <wp:positionH relativeFrom="margin">
            <wp:align>left</wp:align>
          </wp:positionH>
          <wp:positionV relativeFrom="paragraph">
            <wp:posOffset>18415</wp:posOffset>
          </wp:positionV>
          <wp:extent cx="1363980" cy="396240"/>
          <wp:effectExtent l="0" t="0" r="7620" b="3810"/>
          <wp:wrapThrough wrapText="bothSides">
            <wp:wrapPolygon edited="0">
              <wp:start x="0" y="0"/>
              <wp:lineTo x="0" y="19731"/>
              <wp:lineTo x="17497" y="20769"/>
              <wp:lineTo x="19911" y="20769"/>
              <wp:lineTo x="21419" y="19731"/>
              <wp:lineTo x="21419" y="2077"/>
              <wp:lineTo x="1538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39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7D1B0" w14:textId="77777777" w:rsidR="007311E0" w:rsidRDefault="007311E0" w:rsidP="004B17F6">
      <w:pPr>
        <w:spacing w:after="0" w:line="240" w:lineRule="auto"/>
      </w:pPr>
      <w:r>
        <w:separator/>
      </w:r>
    </w:p>
  </w:footnote>
  <w:footnote w:type="continuationSeparator" w:id="0">
    <w:p w14:paraId="29A6230E" w14:textId="77777777" w:rsidR="007311E0" w:rsidRDefault="007311E0" w:rsidP="004B1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E1E"/>
    <w:multiLevelType w:val="hybridMultilevel"/>
    <w:tmpl w:val="2096A646"/>
    <w:lvl w:ilvl="0" w:tplc="6024DC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D14B15"/>
    <w:multiLevelType w:val="hybridMultilevel"/>
    <w:tmpl w:val="3612C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698441">
    <w:abstractNumId w:val="0"/>
  </w:num>
  <w:num w:numId="2" w16cid:durableId="909582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xNTA0MDQyNLA0NzJQ0lEKTi0uzszPAymwrAUAIAY5DiwAAAA="/>
  </w:docVars>
  <w:rsids>
    <w:rsidRoot w:val="004B17F6"/>
    <w:rsid w:val="0005176A"/>
    <w:rsid w:val="000B42F0"/>
    <w:rsid w:val="000F1400"/>
    <w:rsid w:val="00130F44"/>
    <w:rsid w:val="00174090"/>
    <w:rsid w:val="001A1D59"/>
    <w:rsid w:val="001B6952"/>
    <w:rsid w:val="001D0137"/>
    <w:rsid w:val="002C3F57"/>
    <w:rsid w:val="002F03C5"/>
    <w:rsid w:val="002F6A45"/>
    <w:rsid w:val="004367DB"/>
    <w:rsid w:val="004B17F6"/>
    <w:rsid w:val="005334E7"/>
    <w:rsid w:val="006959D6"/>
    <w:rsid w:val="007311E0"/>
    <w:rsid w:val="00762195"/>
    <w:rsid w:val="00795A77"/>
    <w:rsid w:val="00A92844"/>
    <w:rsid w:val="00AC2916"/>
    <w:rsid w:val="00CB2D69"/>
    <w:rsid w:val="00D52D6E"/>
    <w:rsid w:val="00E306D2"/>
    <w:rsid w:val="00EA6684"/>
    <w:rsid w:val="00F575AD"/>
    <w:rsid w:val="00F72200"/>
    <w:rsid w:val="00F73536"/>
    <w:rsid w:val="00FD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00CF6"/>
  <w15:chartTrackingRefBased/>
  <w15:docId w15:val="{EF411ADF-8178-4392-BF69-F2EAA42A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7F6"/>
  </w:style>
  <w:style w:type="paragraph" w:styleId="Footer">
    <w:name w:val="footer"/>
    <w:basedOn w:val="Normal"/>
    <w:link w:val="Foot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7F6"/>
  </w:style>
  <w:style w:type="table" w:styleId="TableGrid">
    <w:name w:val="Table Grid"/>
    <w:basedOn w:val="TableNormal"/>
    <w:uiPriority w:val="39"/>
    <w:rsid w:val="004B1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4E7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5334E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cmandrysh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trine Kolukaj</dc:creator>
  <cp:keywords/>
  <dc:description/>
  <cp:lastModifiedBy>Kaltrine Kolukaj</cp:lastModifiedBy>
  <cp:revision>10</cp:revision>
  <dcterms:created xsi:type="dcterms:W3CDTF">2022-12-25T15:25:00Z</dcterms:created>
  <dcterms:modified xsi:type="dcterms:W3CDTF">2022-12-27T16:44:00Z</dcterms:modified>
</cp:coreProperties>
</file>